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97DAD" w14:textId="77777777" w:rsidR="008E4C6F" w:rsidRPr="002458BA" w:rsidRDefault="008E4C6F">
      <w:pPr>
        <w:jc w:val="center"/>
        <w:rPr>
          <w:rFonts w:ascii="Arial" w:hAnsi="Arial" w:cs="Arial"/>
          <w:sz w:val="16"/>
          <w:szCs w:val="16"/>
          <w:lang w:val="en-GB"/>
        </w:rPr>
      </w:pPr>
    </w:p>
    <w:p w14:paraId="7F821FD6" w14:textId="77777777" w:rsidR="000B1891" w:rsidRPr="002458BA" w:rsidRDefault="000B1891">
      <w:pPr>
        <w:jc w:val="center"/>
        <w:rPr>
          <w:rFonts w:ascii="Arial" w:hAnsi="Arial" w:cs="Arial"/>
          <w:sz w:val="16"/>
          <w:szCs w:val="16"/>
          <w:lang w:val="en-GB"/>
        </w:rPr>
      </w:pPr>
    </w:p>
    <w:p w14:paraId="654495FA" w14:textId="77777777" w:rsidR="00BB133A" w:rsidRPr="002458BA" w:rsidRDefault="00BB133A" w:rsidP="00CB7759">
      <w:pPr>
        <w:jc w:val="center"/>
        <w:rPr>
          <w:rFonts w:ascii="Arial" w:hAnsi="Arial" w:cs="Arial"/>
          <w:lang w:val="en-GB"/>
        </w:rPr>
      </w:pPr>
      <w:r w:rsidRPr="002458BA">
        <w:rPr>
          <w:rFonts w:ascii="Arial" w:hAnsi="Arial" w:cs="Arial"/>
          <w:b/>
          <w:sz w:val="40"/>
          <w:lang w:val="en-GB"/>
        </w:rPr>
        <w:t xml:space="preserve">Membership </w:t>
      </w:r>
      <w:r w:rsidR="008E4C6F" w:rsidRPr="002458BA">
        <w:rPr>
          <w:rFonts w:ascii="Arial" w:hAnsi="Arial" w:cs="Arial"/>
          <w:b/>
          <w:sz w:val="40"/>
          <w:lang w:val="en-GB"/>
        </w:rPr>
        <w:t>Application</w:t>
      </w:r>
    </w:p>
    <w:p w14:paraId="6BA4D5FE" w14:textId="77777777" w:rsidR="003065CF" w:rsidRPr="002458BA" w:rsidRDefault="003065CF" w:rsidP="00BB133A">
      <w:pPr>
        <w:jc w:val="both"/>
        <w:rPr>
          <w:rFonts w:ascii="Arial" w:hAnsi="Arial" w:cs="Arial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"/>
        <w:tblDescription w:val=""/>
      </w:tblPr>
      <w:tblGrid>
        <w:gridCol w:w="2897"/>
        <w:gridCol w:w="3059"/>
        <w:gridCol w:w="3059"/>
      </w:tblGrid>
      <w:tr w:rsidR="003065CF" w:rsidRPr="002458BA" w14:paraId="048C95D1" w14:textId="77777777" w:rsidTr="2B38E91A">
        <w:trPr>
          <w:trHeight w:val="851"/>
        </w:trPr>
        <w:tc>
          <w:tcPr>
            <w:tcW w:w="2943" w:type="dxa"/>
            <w:vAlign w:val="center"/>
          </w:tcPr>
          <w:p w14:paraId="44D8A343" w14:textId="13B09772" w:rsidR="003065CF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Business Name</w:t>
            </w:r>
          </w:p>
        </w:tc>
        <w:tc>
          <w:tcPr>
            <w:tcW w:w="6298" w:type="dxa"/>
            <w:gridSpan w:val="2"/>
          </w:tcPr>
          <w:p w14:paraId="54627625" w14:textId="77777777" w:rsidR="003065CF" w:rsidRPr="002458BA" w:rsidRDefault="003065CF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3065CF" w:rsidRPr="002458BA" w14:paraId="16D8BC55" w14:textId="77777777" w:rsidTr="002458BA">
        <w:trPr>
          <w:trHeight w:val="2112"/>
        </w:trPr>
        <w:tc>
          <w:tcPr>
            <w:tcW w:w="2943" w:type="dxa"/>
            <w:vAlign w:val="center"/>
          </w:tcPr>
          <w:p w14:paraId="047C79FA" w14:textId="0A33B99A" w:rsidR="003065CF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Business Address, including Postcode</w:t>
            </w:r>
          </w:p>
        </w:tc>
        <w:tc>
          <w:tcPr>
            <w:tcW w:w="6298" w:type="dxa"/>
            <w:gridSpan w:val="2"/>
          </w:tcPr>
          <w:p w14:paraId="1078B470" w14:textId="77777777" w:rsidR="003065CF" w:rsidRPr="002458BA" w:rsidRDefault="003065CF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1D47A65D" w14:textId="77777777" w:rsidTr="00EF1E10">
        <w:trPr>
          <w:trHeight w:val="851"/>
        </w:trPr>
        <w:tc>
          <w:tcPr>
            <w:tcW w:w="2943" w:type="dxa"/>
            <w:vAlign w:val="center"/>
          </w:tcPr>
          <w:p w14:paraId="6B76E7CD" w14:textId="447805F1" w:rsidR="002458BA" w:rsidRPr="002458BA" w:rsidRDefault="002458BA" w:rsidP="002458BA">
            <w:pPr>
              <w:jc w:val="center"/>
              <w:rPr>
                <w:rFonts w:ascii="Arial" w:hAnsi="Arial" w:cs="Arial"/>
              </w:rPr>
            </w:pPr>
            <w:r w:rsidRPr="002458BA">
              <w:rPr>
                <w:rFonts w:ascii="Arial" w:eastAsia="Arial" w:hAnsi="Arial" w:cs="Arial"/>
                <w:b/>
                <w:bCs/>
                <w:lang w:val="en-GB"/>
              </w:rPr>
              <w:t>Contact Name(s)</w:t>
            </w:r>
          </w:p>
        </w:tc>
        <w:tc>
          <w:tcPr>
            <w:tcW w:w="3149" w:type="dxa"/>
          </w:tcPr>
          <w:p w14:paraId="15EF858E" w14:textId="77777777" w:rsidR="002458BA" w:rsidRPr="002458BA" w:rsidRDefault="002458BA" w:rsidP="2B38E91A">
            <w:pPr>
              <w:rPr>
                <w:rFonts w:ascii="Arial" w:hAnsi="Arial" w:cs="Arial"/>
              </w:rPr>
            </w:pPr>
          </w:p>
        </w:tc>
        <w:tc>
          <w:tcPr>
            <w:tcW w:w="3149" w:type="dxa"/>
          </w:tcPr>
          <w:p w14:paraId="26999E31" w14:textId="04DC63DB" w:rsidR="002458BA" w:rsidRPr="002458BA" w:rsidRDefault="002458BA" w:rsidP="2B38E91A">
            <w:pPr>
              <w:rPr>
                <w:rFonts w:ascii="Arial" w:hAnsi="Arial" w:cs="Arial"/>
              </w:rPr>
            </w:pPr>
          </w:p>
        </w:tc>
      </w:tr>
      <w:tr w:rsidR="002458BA" w:rsidRPr="002458BA" w14:paraId="37F72749" w14:textId="77777777" w:rsidTr="00B8554C">
        <w:trPr>
          <w:trHeight w:val="851"/>
        </w:trPr>
        <w:tc>
          <w:tcPr>
            <w:tcW w:w="2943" w:type="dxa"/>
            <w:vAlign w:val="center"/>
          </w:tcPr>
          <w:p w14:paraId="4C47543A" w14:textId="1200241C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Position</w:t>
            </w:r>
          </w:p>
        </w:tc>
        <w:tc>
          <w:tcPr>
            <w:tcW w:w="3149" w:type="dxa"/>
          </w:tcPr>
          <w:p w14:paraId="3A405974" w14:textId="77777777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62329053" w14:textId="060CF5DA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1D925C3F" w14:textId="77777777" w:rsidTr="0092029A">
        <w:trPr>
          <w:trHeight w:val="851"/>
        </w:trPr>
        <w:tc>
          <w:tcPr>
            <w:tcW w:w="2943" w:type="dxa"/>
            <w:vAlign w:val="center"/>
          </w:tcPr>
          <w:p w14:paraId="7C26B83F" w14:textId="30979294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Email</w:t>
            </w:r>
          </w:p>
        </w:tc>
        <w:tc>
          <w:tcPr>
            <w:tcW w:w="3149" w:type="dxa"/>
          </w:tcPr>
          <w:p w14:paraId="018AA3CE" w14:textId="163352FA" w:rsidR="002458BA" w:rsidRPr="002458BA" w:rsidRDefault="002458BA" w:rsidP="00FF618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74773DFF" w14:textId="078B2EAF" w:rsidR="002458BA" w:rsidRPr="002458BA" w:rsidRDefault="002458BA" w:rsidP="00FF618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0FB3B4EC" w14:textId="77777777" w:rsidTr="00E563D3">
        <w:trPr>
          <w:trHeight w:val="851"/>
        </w:trPr>
        <w:tc>
          <w:tcPr>
            <w:tcW w:w="2943" w:type="dxa"/>
            <w:vAlign w:val="center"/>
          </w:tcPr>
          <w:p w14:paraId="323F9AFE" w14:textId="6FC0F264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Telephone Number</w:t>
            </w:r>
          </w:p>
        </w:tc>
        <w:tc>
          <w:tcPr>
            <w:tcW w:w="3149" w:type="dxa"/>
          </w:tcPr>
          <w:p w14:paraId="2A18A0A0" w14:textId="77777777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6D2BF83C" w14:textId="5EEC4B7B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7A0AC834" w14:textId="77777777" w:rsidTr="00E00372">
        <w:trPr>
          <w:trHeight w:val="851"/>
        </w:trPr>
        <w:tc>
          <w:tcPr>
            <w:tcW w:w="2943" w:type="dxa"/>
            <w:vAlign w:val="center"/>
          </w:tcPr>
          <w:p w14:paraId="440C601D" w14:textId="4FD67CAE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Mobile Number</w:t>
            </w:r>
          </w:p>
        </w:tc>
        <w:tc>
          <w:tcPr>
            <w:tcW w:w="3149" w:type="dxa"/>
          </w:tcPr>
          <w:p w14:paraId="2AF5C860" w14:textId="77777777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27944F68" w14:textId="5A347EEA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3065CF" w:rsidRPr="002458BA" w14:paraId="4C8DDDAC" w14:textId="77777777" w:rsidTr="2B38E91A">
        <w:trPr>
          <w:trHeight w:val="851"/>
        </w:trPr>
        <w:tc>
          <w:tcPr>
            <w:tcW w:w="2943" w:type="dxa"/>
            <w:vAlign w:val="center"/>
          </w:tcPr>
          <w:p w14:paraId="53CA295B" w14:textId="41868745" w:rsidR="003065CF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Company website</w:t>
            </w:r>
          </w:p>
        </w:tc>
        <w:tc>
          <w:tcPr>
            <w:tcW w:w="6298" w:type="dxa"/>
            <w:gridSpan w:val="2"/>
          </w:tcPr>
          <w:p w14:paraId="23886131" w14:textId="77777777" w:rsidR="003065CF" w:rsidRPr="002458BA" w:rsidRDefault="003065CF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643FA5" w:rsidRPr="002458BA" w14:paraId="37757CE0" w14:textId="77777777" w:rsidTr="00FF618A">
        <w:trPr>
          <w:trHeight w:val="851"/>
        </w:trPr>
        <w:tc>
          <w:tcPr>
            <w:tcW w:w="2943" w:type="dxa"/>
            <w:vAlign w:val="center"/>
          </w:tcPr>
          <w:p w14:paraId="0E89BE87" w14:textId="352EE648" w:rsidR="00643FA5" w:rsidRPr="002458BA" w:rsidRDefault="00643FA5" w:rsidP="00643FA5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Twitter and Facebook details (if applicable)</w:t>
            </w:r>
          </w:p>
        </w:tc>
        <w:tc>
          <w:tcPr>
            <w:tcW w:w="6298" w:type="dxa"/>
            <w:gridSpan w:val="2"/>
          </w:tcPr>
          <w:p w14:paraId="555EF8A4" w14:textId="77777777" w:rsidR="00643FA5" w:rsidRPr="002458BA" w:rsidRDefault="00643FA5" w:rsidP="00FF618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02C6A370" w14:textId="77777777" w:rsidR="00BB133A" w:rsidRPr="002458BA" w:rsidRDefault="00BB133A">
      <w:pPr>
        <w:jc w:val="both"/>
        <w:rPr>
          <w:rFonts w:ascii="Arial" w:hAnsi="Arial" w:cs="Arial"/>
          <w:szCs w:val="24"/>
          <w:lang w:val="en-GB"/>
        </w:rPr>
      </w:pPr>
    </w:p>
    <w:p w14:paraId="3E0A6FE7" w14:textId="41813547" w:rsidR="00676A08" w:rsidRDefault="2B38E91A" w:rsidP="002458BA">
      <w:pPr>
        <w:rPr>
          <w:rFonts w:ascii="Arial" w:eastAsia="Arial" w:hAnsi="Arial" w:cs="Arial"/>
          <w:lang w:val="en-GB"/>
        </w:rPr>
      </w:pPr>
      <w:r w:rsidRPr="002458BA">
        <w:rPr>
          <w:rFonts w:ascii="Arial" w:eastAsia="Arial" w:hAnsi="Arial" w:cs="Arial"/>
          <w:lang w:val="en-GB"/>
        </w:rPr>
        <w:t xml:space="preserve">Please return with your payment of £40 to </w:t>
      </w:r>
      <w:r w:rsidR="00676A08">
        <w:rPr>
          <w:rFonts w:ascii="Arial" w:eastAsia="Arial" w:hAnsi="Arial" w:cs="Arial"/>
          <w:lang w:val="en-GB"/>
        </w:rPr>
        <w:t>Sylvia Collins</w:t>
      </w:r>
      <w:r w:rsidRPr="002458BA">
        <w:rPr>
          <w:rFonts w:ascii="Arial" w:eastAsia="Arial" w:hAnsi="Arial" w:cs="Arial"/>
          <w:lang w:val="en-GB"/>
        </w:rPr>
        <w:t>,</w:t>
      </w:r>
      <w:r w:rsidR="00676A08">
        <w:rPr>
          <w:rFonts w:ascii="Arial" w:eastAsia="Arial" w:hAnsi="Arial" w:cs="Arial"/>
          <w:lang w:val="en-GB"/>
        </w:rPr>
        <w:t xml:space="preserve"> Treasurer,</w:t>
      </w:r>
      <w:r w:rsidRPr="002458BA">
        <w:rPr>
          <w:rFonts w:ascii="Arial" w:eastAsia="Arial" w:hAnsi="Arial" w:cs="Arial"/>
          <w:lang w:val="en-GB"/>
        </w:rPr>
        <w:t xml:space="preserve"> Bridport Business Chamber</w:t>
      </w:r>
      <w:r w:rsidR="00676A08">
        <w:rPr>
          <w:rFonts w:ascii="Arial" w:eastAsia="Arial" w:hAnsi="Arial" w:cs="Arial"/>
          <w:lang w:val="en-GB"/>
        </w:rPr>
        <w:t xml:space="preserve"> Tel: 0787 035 9760</w:t>
      </w:r>
    </w:p>
    <w:p w14:paraId="43C3A6C1" w14:textId="75DD2FD7" w:rsidR="008C2B5D" w:rsidRDefault="00676A08" w:rsidP="002458BA">
      <w:pPr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b/>
          <w:lang w:val="en-GB"/>
        </w:rPr>
        <w:t>treasurer</w:t>
      </w:r>
      <w:r w:rsidR="008C2B5D" w:rsidRPr="008C2B5D">
        <w:rPr>
          <w:rFonts w:ascii="Arial" w:eastAsia="Arial" w:hAnsi="Arial" w:cs="Arial"/>
          <w:b/>
          <w:lang w:val="en-GB"/>
        </w:rPr>
        <w:t>@bridportbusiness.org.uk</w:t>
      </w:r>
    </w:p>
    <w:p w14:paraId="4427984C" w14:textId="77777777" w:rsidR="00676A08" w:rsidRDefault="00676A08" w:rsidP="00676A08">
      <w:pPr>
        <w:widowControl/>
        <w:rPr>
          <w:rFonts w:ascii="Arial" w:hAnsi="Arial" w:cs="Arial"/>
          <w:snapToGrid/>
          <w:szCs w:val="24"/>
          <w:lang w:val="en-GB" w:eastAsia="en-GB"/>
        </w:rPr>
      </w:pPr>
    </w:p>
    <w:p w14:paraId="68B4F8FE" w14:textId="6C6A46B6" w:rsidR="00676A08" w:rsidRPr="00676A08" w:rsidRDefault="00676A08" w:rsidP="00676A08">
      <w:pPr>
        <w:widowControl/>
        <w:rPr>
          <w:rFonts w:ascii="Arial" w:hAnsi="Arial" w:cs="Arial"/>
          <w:snapToGrid/>
          <w:szCs w:val="24"/>
          <w:lang w:val="en-GB" w:eastAsia="en-GB"/>
        </w:rPr>
      </w:pPr>
      <w:r>
        <w:rPr>
          <w:rFonts w:ascii="Arial" w:hAnsi="Arial" w:cs="Arial"/>
          <w:snapToGrid/>
          <w:szCs w:val="24"/>
          <w:lang w:val="en-GB" w:eastAsia="en-GB"/>
        </w:rPr>
        <w:t>P</w:t>
      </w:r>
      <w:r w:rsidRPr="00676A08">
        <w:rPr>
          <w:rFonts w:ascii="Arial" w:hAnsi="Arial" w:cs="Arial"/>
          <w:snapToGrid/>
          <w:szCs w:val="24"/>
          <w:lang w:val="en-GB" w:eastAsia="en-GB"/>
        </w:rPr>
        <w:t xml:space="preserve">referred method of payment by Bank Transfer with the following details: </w:t>
      </w:r>
    </w:p>
    <w:p w14:paraId="6B2A66E0" w14:textId="72896DB0" w:rsidR="002458BA" w:rsidRPr="002458BA" w:rsidRDefault="002458BA" w:rsidP="002458BA">
      <w:pPr>
        <w:rPr>
          <w:rFonts w:ascii="Arial" w:eastAsia="Arial" w:hAnsi="Arial" w:cs="Arial"/>
          <w:lang w:val="en-GB"/>
        </w:rPr>
      </w:pPr>
      <w:r w:rsidRPr="002458BA">
        <w:rPr>
          <w:rFonts w:ascii="Arial" w:eastAsia="Arial" w:hAnsi="Arial" w:cs="Arial"/>
          <w:lang w:val="en-GB"/>
        </w:rPr>
        <w:t>Sort Code 60-03-29</w:t>
      </w:r>
    </w:p>
    <w:p w14:paraId="07E48322" w14:textId="337AD8AF" w:rsidR="00BB133A" w:rsidRPr="00676A08" w:rsidRDefault="002458BA" w:rsidP="00676A08">
      <w:pPr>
        <w:rPr>
          <w:rFonts w:ascii="Arial" w:eastAsia="Arial" w:hAnsi="Arial" w:cs="Arial"/>
          <w:lang w:val="en-GB"/>
        </w:rPr>
      </w:pPr>
      <w:r w:rsidRPr="00676A08">
        <w:rPr>
          <w:rFonts w:ascii="Arial" w:eastAsia="Arial" w:hAnsi="Arial" w:cs="Arial"/>
          <w:lang w:val="en-GB"/>
        </w:rPr>
        <w:t xml:space="preserve">Account Number </w:t>
      </w:r>
      <w:r w:rsidR="2B38E91A" w:rsidRPr="00676A08">
        <w:rPr>
          <w:rFonts w:ascii="Arial" w:eastAsia="Arial" w:hAnsi="Arial" w:cs="Arial"/>
          <w:lang w:val="en-GB"/>
        </w:rPr>
        <w:t>87677342</w:t>
      </w:r>
    </w:p>
    <w:p w14:paraId="741A8239" w14:textId="77777777" w:rsidR="008C2B5D" w:rsidRDefault="008C2B5D" w:rsidP="008C2B5D">
      <w:pPr>
        <w:rPr>
          <w:rFonts w:ascii="Arial" w:eastAsia="Arial" w:hAnsi="Arial" w:cs="Arial"/>
          <w:lang w:val="en-GB"/>
        </w:rPr>
      </w:pPr>
    </w:p>
    <w:p w14:paraId="58C9F1A7" w14:textId="28AF8132" w:rsidR="008C2B5D" w:rsidRPr="002458BA" w:rsidRDefault="008C2B5D" w:rsidP="008C2B5D">
      <w:pPr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 xml:space="preserve">By post: </w:t>
      </w:r>
      <w:r w:rsidR="00C730F2">
        <w:rPr>
          <w:rFonts w:ascii="Arial" w:eastAsia="Arial" w:hAnsi="Arial" w:cs="Arial"/>
          <w:lang w:val="en-GB"/>
        </w:rPr>
        <w:t xml:space="preserve">Bridport Business </w:t>
      </w:r>
      <w:r w:rsidRPr="002458BA">
        <w:rPr>
          <w:rFonts w:ascii="Arial" w:eastAsia="Arial" w:hAnsi="Arial" w:cs="Arial"/>
          <w:lang w:val="en-GB"/>
        </w:rPr>
        <w:t>c/o</w:t>
      </w:r>
      <w:r w:rsidR="00676A08" w:rsidRPr="00676A08">
        <w:rPr>
          <w:rFonts w:ascii="Arial" w:hAnsi="Arial" w:cs="Arial"/>
          <w:snapToGrid/>
          <w:sz w:val="25"/>
          <w:szCs w:val="25"/>
          <w:lang w:val="en-GB" w:eastAsia="en-GB"/>
        </w:rPr>
        <w:t xml:space="preserve"> </w:t>
      </w:r>
      <w:r w:rsidR="00C730F2">
        <w:rPr>
          <w:rFonts w:ascii="Arial" w:hAnsi="Arial" w:cs="Arial"/>
          <w:snapToGrid/>
          <w:sz w:val="25"/>
          <w:szCs w:val="25"/>
          <w:lang w:val="en-GB" w:eastAsia="en-GB"/>
        </w:rPr>
        <w:t>246 Orchard Avenue,</w:t>
      </w:r>
      <w:r w:rsidR="00676A08">
        <w:rPr>
          <w:rFonts w:ascii="Arial" w:eastAsia="Arial" w:hAnsi="Arial" w:cs="Arial"/>
          <w:lang w:val="en-GB"/>
        </w:rPr>
        <w:t xml:space="preserve"> </w:t>
      </w:r>
      <w:r>
        <w:rPr>
          <w:rFonts w:ascii="Arial" w:eastAsia="Arial" w:hAnsi="Arial" w:cs="Arial"/>
          <w:lang w:val="en-GB"/>
        </w:rPr>
        <w:t xml:space="preserve">Bridport </w:t>
      </w:r>
      <w:r w:rsidR="00676A08" w:rsidRPr="00676A08">
        <w:rPr>
          <w:rFonts w:ascii="Arial" w:hAnsi="Arial" w:cs="Arial"/>
          <w:snapToGrid/>
          <w:sz w:val="25"/>
          <w:szCs w:val="25"/>
          <w:lang w:val="en-GB" w:eastAsia="en-GB"/>
        </w:rPr>
        <w:t xml:space="preserve">DT6 </w:t>
      </w:r>
      <w:r w:rsidR="00C730F2">
        <w:rPr>
          <w:rFonts w:ascii="Arial" w:hAnsi="Arial" w:cs="Arial"/>
          <w:snapToGrid/>
          <w:sz w:val="25"/>
          <w:szCs w:val="25"/>
          <w:lang w:val="en-GB" w:eastAsia="en-GB"/>
        </w:rPr>
        <w:t>5RL.</w:t>
      </w:r>
    </w:p>
    <w:p w14:paraId="1ADF9A84" w14:textId="14E5CD79" w:rsidR="00C77D55" w:rsidRPr="00676A08" w:rsidRDefault="008C2B5D" w:rsidP="00561314">
      <w:pPr>
        <w:rPr>
          <w:rFonts w:ascii="Arial" w:eastAsia="Arial" w:hAnsi="Arial" w:cs="Arial"/>
          <w:lang w:val="en-GB"/>
        </w:rPr>
      </w:pPr>
      <w:r w:rsidRPr="002458BA">
        <w:rPr>
          <w:rFonts w:ascii="Arial" w:eastAsia="Arial" w:hAnsi="Arial" w:cs="Arial"/>
          <w:lang w:val="en-GB"/>
        </w:rPr>
        <w:t xml:space="preserve">Please make cheques payable to </w:t>
      </w:r>
      <w:r w:rsidRPr="002458BA">
        <w:rPr>
          <w:rFonts w:ascii="Arial" w:eastAsia="Arial" w:hAnsi="Arial" w:cs="Arial"/>
          <w:b/>
          <w:lang w:val="en-GB"/>
        </w:rPr>
        <w:t>Bridport Chamber of Trade and Commerce</w:t>
      </w:r>
      <w:r w:rsidRPr="002458BA">
        <w:rPr>
          <w:rFonts w:ascii="Arial" w:eastAsia="Arial" w:hAnsi="Arial" w:cs="Arial"/>
          <w:lang w:val="en-GB"/>
        </w:rPr>
        <w:t>.</w:t>
      </w:r>
    </w:p>
    <w:sectPr w:rsidR="00C77D55" w:rsidRPr="00676A08" w:rsidSect="00716DE9">
      <w:headerReference w:type="default" r:id="rId6"/>
      <w:endnotePr>
        <w:numFmt w:val="decimal"/>
      </w:endnotePr>
      <w:pgSz w:w="11905" w:h="16837"/>
      <w:pgMar w:top="567" w:right="1440" w:bottom="658" w:left="1440" w:header="567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0E11C" w14:textId="77777777" w:rsidR="00632580" w:rsidRDefault="00632580" w:rsidP="00716DE9">
      <w:r>
        <w:separator/>
      </w:r>
    </w:p>
  </w:endnote>
  <w:endnote w:type="continuationSeparator" w:id="0">
    <w:p w14:paraId="06113E76" w14:textId="77777777" w:rsidR="00632580" w:rsidRDefault="00632580" w:rsidP="00716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083E3" w14:textId="77777777" w:rsidR="00632580" w:rsidRDefault="00632580" w:rsidP="00716DE9">
      <w:r>
        <w:separator/>
      </w:r>
    </w:p>
  </w:footnote>
  <w:footnote w:type="continuationSeparator" w:id="0">
    <w:p w14:paraId="48726797" w14:textId="77777777" w:rsidR="00632580" w:rsidRDefault="00632580" w:rsidP="00716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47102" w14:textId="77777777" w:rsidR="00716DE9" w:rsidRDefault="00716DE9" w:rsidP="00716DE9">
    <w:pPr>
      <w:pStyle w:val="Header"/>
      <w:jc w:val="center"/>
    </w:pPr>
    <w:r>
      <w:rPr>
        <w:noProof/>
        <w:snapToGrid/>
        <w:lang w:val="en-GB" w:eastAsia="en-GB"/>
      </w:rPr>
      <w:drawing>
        <wp:inline distT="0" distB="0" distL="0" distR="0" wp14:anchorId="51997DAD" wp14:editId="07777777">
          <wp:extent cx="4848225" cy="1428750"/>
          <wp:effectExtent l="0" t="0" r="9525" b="0"/>
          <wp:docPr id="1" name="Picture 1" descr="C:\Users\Lucy Hart\Documents\Bridport Business Chamber\BridportBusinessLogoLar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ucy Hart\Documents\Bridport Business Chamber\BridportBusinessLogoLarg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8225" cy="142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yMTUwMzUzNLS0NDdT0lEKTi0uzszPAykwrAUAIudwgSwAAAA="/>
  </w:docVars>
  <w:rsids>
    <w:rsidRoot w:val="00EA740C"/>
    <w:rsid w:val="00042E5F"/>
    <w:rsid w:val="000B1891"/>
    <w:rsid w:val="000B1902"/>
    <w:rsid w:val="002458BA"/>
    <w:rsid w:val="003065CF"/>
    <w:rsid w:val="003E138D"/>
    <w:rsid w:val="003F355C"/>
    <w:rsid w:val="004174A8"/>
    <w:rsid w:val="00561314"/>
    <w:rsid w:val="00594ADB"/>
    <w:rsid w:val="0059732A"/>
    <w:rsid w:val="005E6412"/>
    <w:rsid w:val="005F5C13"/>
    <w:rsid w:val="00632580"/>
    <w:rsid w:val="00643FA5"/>
    <w:rsid w:val="00676A08"/>
    <w:rsid w:val="00716DE9"/>
    <w:rsid w:val="008C2B5D"/>
    <w:rsid w:val="008C6911"/>
    <w:rsid w:val="008E4C6F"/>
    <w:rsid w:val="009524E5"/>
    <w:rsid w:val="009764BC"/>
    <w:rsid w:val="00A02302"/>
    <w:rsid w:val="00A176C0"/>
    <w:rsid w:val="00A2139C"/>
    <w:rsid w:val="00B2310E"/>
    <w:rsid w:val="00B55FE8"/>
    <w:rsid w:val="00BB133A"/>
    <w:rsid w:val="00BD36AC"/>
    <w:rsid w:val="00C730F2"/>
    <w:rsid w:val="00C77D55"/>
    <w:rsid w:val="00CB3401"/>
    <w:rsid w:val="00CB7759"/>
    <w:rsid w:val="00CD7715"/>
    <w:rsid w:val="00CF2F8C"/>
    <w:rsid w:val="00DB673B"/>
    <w:rsid w:val="00E55C41"/>
    <w:rsid w:val="00EA740C"/>
    <w:rsid w:val="00F57781"/>
    <w:rsid w:val="2B38E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86D065"/>
  <w15:docId w15:val="{6A53C4D4-61D3-7C4F-95C1-AB4DDECB6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link w:val="HeaderChar"/>
    <w:uiPriority w:val="99"/>
    <w:unhideWhenUsed/>
    <w:rsid w:val="00716D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6DE9"/>
    <w:rPr>
      <w:snapToGrid w:val="0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16D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6DE9"/>
    <w:rPr>
      <w:snapToGrid w:val="0"/>
      <w:sz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65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5CF"/>
    <w:rPr>
      <w:rFonts w:ascii="Tahoma" w:hAnsi="Tahoma" w:cs="Tahoma"/>
      <w:snapToGrid w:val="0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3065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7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3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DPORT CHAMBER OF TRADE &amp; COMMERCE</vt:lpstr>
    </vt:vector>
  </TitlesOfParts>
  <Company>Hampshire County Council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DPORT CHAMBER OF TRADE &amp; COMMERCE</dc:title>
  <dc:creator>Karen Hussey</dc:creator>
  <cp:lastModifiedBy>anne@watershedpr.co.uk</cp:lastModifiedBy>
  <cp:revision>2</cp:revision>
  <cp:lastPrinted>2016-11-15T16:33:00Z</cp:lastPrinted>
  <dcterms:created xsi:type="dcterms:W3CDTF">2022-01-29T13:36:00Z</dcterms:created>
  <dcterms:modified xsi:type="dcterms:W3CDTF">2022-01-29T13:36:00Z</dcterms:modified>
</cp:coreProperties>
</file>